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77A977" w14:textId="230541F5" w:rsidR="009D2E45" w:rsidRPr="001A5B00" w:rsidRDefault="001A5B00" w:rsidP="001A5B00">
      <w:pPr>
        <w:jc w:val="center"/>
        <w:rPr>
          <w:rFonts w:ascii="Century Gothic" w:hAnsi="Century Gothic" w:cstheme="minorHAnsi"/>
          <w:b/>
          <w:bCs/>
          <w:sz w:val="32"/>
          <w:szCs w:val="32"/>
        </w:rPr>
      </w:pPr>
      <w:r>
        <w:rPr>
          <w:rFonts w:ascii="Century Gothic" w:hAnsi="Century Gothic" w:cstheme="minorHAnsi"/>
          <w:b/>
          <w:bCs/>
          <w:sz w:val="32"/>
          <w:szCs w:val="32"/>
        </w:rPr>
        <w:t>EVERYTHING IS AWESOME</w:t>
      </w:r>
    </w:p>
    <w:p w14:paraId="3BE5D61D" w14:textId="24D57104" w:rsidR="00794F46" w:rsidRPr="001A5B00" w:rsidRDefault="009D2E45" w:rsidP="009D2E45">
      <w:pPr>
        <w:jc w:val="center"/>
        <w:rPr>
          <w:rFonts w:ascii="Century Gothic" w:hAnsi="Century Gothic" w:cstheme="minorHAnsi"/>
          <w:sz w:val="28"/>
          <w:szCs w:val="28"/>
        </w:rPr>
      </w:pPr>
      <w:r w:rsidRPr="001A5B00">
        <w:rPr>
          <w:rFonts w:ascii="Century Gothic" w:hAnsi="Century Gothic" w:cstheme="minorHAnsi"/>
          <w:sz w:val="28"/>
          <w:szCs w:val="28"/>
        </w:rPr>
        <w:t>From: The Lego Movie</w:t>
      </w:r>
    </w:p>
    <w:p w14:paraId="446E840A" w14:textId="77777777" w:rsidR="009D2E45" w:rsidRPr="001A5B00" w:rsidRDefault="009D2E45" w:rsidP="00FD4A8A">
      <w:pPr>
        <w:rPr>
          <w:rFonts w:ascii="Century Gothic" w:eastAsia="Times New Roman" w:hAnsi="Century Gothic" w:cstheme="minorHAnsi"/>
          <w:color w:val="000000"/>
          <w:kern w:val="0"/>
          <w:sz w:val="28"/>
          <w:szCs w:val="28"/>
          <w14:ligatures w14:val="none"/>
        </w:rPr>
      </w:pPr>
    </w:p>
    <w:p w14:paraId="018DBFC5" w14:textId="77777777" w:rsidR="009D2E45" w:rsidRPr="001A5B00" w:rsidRDefault="009D2E45" w:rsidP="00FD4A8A">
      <w:pPr>
        <w:rPr>
          <w:rFonts w:ascii="Century Gothic" w:eastAsia="Times New Roman" w:hAnsi="Century Gothic" w:cstheme="minorHAnsi"/>
          <w:color w:val="000000"/>
          <w:kern w:val="0"/>
          <w:sz w:val="28"/>
          <w:szCs w:val="28"/>
          <w14:ligatures w14:val="none"/>
        </w:rPr>
        <w:sectPr w:rsidR="009D2E45" w:rsidRPr="001A5B00" w:rsidSect="009D2E45">
          <w:type w:val="continuous"/>
          <w:pgSz w:w="12240" w:h="15840"/>
          <w:pgMar w:top="720" w:right="720" w:bottom="720" w:left="720" w:header="708" w:footer="708" w:gutter="0"/>
          <w:cols w:space="720"/>
          <w:docGrid w:linePitch="360"/>
        </w:sectPr>
      </w:pPr>
    </w:p>
    <w:p w14:paraId="64CE11B5" w14:textId="77777777" w:rsidR="009D2E45" w:rsidRPr="001A5B00" w:rsidRDefault="009D2E45" w:rsidP="009D2E45">
      <w:pPr>
        <w:rPr>
          <w:rFonts w:ascii="Century Gothic" w:hAnsi="Century Gothic" w:cstheme="minorHAnsi"/>
          <w:sz w:val="28"/>
          <w:szCs w:val="28"/>
        </w:rPr>
      </w:pPr>
      <w:r w:rsidRPr="001A5B00">
        <w:rPr>
          <w:rFonts w:ascii="Century Gothic" w:hAnsi="Century Gothic" w:cstheme="minorHAnsi"/>
          <w:sz w:val="28"/>
          <w:szCs w:val="28"/>
        </w:rPr>
        <w:t xml:space="preserve">Everything is awesome </w:t>
      </w:r>
    </w:p>
    <w:p w14:paraId="617B49EB" w14:textId="77777777" w:rsidR="009D2E45" w:rsidRPr="001A5B00" w:rsidRDefault="009D2E45" w:rsidP="009D2E45">
      <w:pPr>
        <w:rPr>
          <w:rFonts w:ascii="Century Gothic" w:hAnsi="Century Gothic" w:cstheme="minorHAnsi"/>
          <w:sz w:val="28"/>
          <w:szCs w:val="28"/>
        </w:rPr>
      </w:pPr>
      <w:r w:rsidRPr="001A5B00">
        <w:rPr>
          <w:rFonts w:ascii="Century Gothic" w:hAnsi="Century Gothic" w:cstheme="minorHAnsi"/>
          <w:sz w:val="28"/>
          <w:szCs w:val="28"/>
        </w:rPr>
        <w:t xml:space="preserve">Everything is cool when you're part of a team, </w:t>
      </w:r>
    </w:p>
    <w:p w14:paraId="33BAFCD1" w14:textId="77777777" w:rsidR="00F8502A" w:rsidRPr="001A5B00" w:rsidRDefault="009D2E45" w:rsidP="009D2E45">
      <w:pPr>
        <w:rPr>
          <w:rFonts w:ascii="Century Gothic" w:hAnsi="Century Gothic" w:cstheme="minorHAnsi"/>
          <w:sz w:val="28"/>
          <w:szCs w:val="28"/>
        </w:rPr>
      </w:pPr>
      <w:r w:rsidRPr="001A5B00">
        <w:rPr>
          <w:rFonts w:ascii="Century Gothic" w:hAnsi="Century Gothic" w:cstheme="minorHAnsi"/>
          <w:sz w:val="28"/>
          <w:szCs w:val="28"/>
        </w:rPr>
        <w:t xml:space="preserve">Everything is awesome </w:t>
      </w:r>
    </w:p>
    <w:p w14:paraId="161A7F7F" w14:textId="44455AD9" w:rsidR="009D2E45" w:rsidRPr="001A5B00" w:rsidRDefault="009D2E45" w:rsidP="009D2E45">
      <w:pPr>
        <w:rPr>
          <w:rFonts w:ascii="Century Gothic" w:hAnsi="Century Gothic" w:cstheme="minorHAnsi"/>
          <w:sz w:val="28"/>
          <w:szCs w:val="28"/>
        </w:rPr>
      </w:pPr>
      <w:r w:rsidRPr="001A5B00">
        <w:rPr>
          <w:rFonts w:ascii="Century Gothic" w:hAnsi="Century Gothic" w:cstheme="minorHAnsi"/>
          <w:sz w:val="28"/>
          <w:szCs w:val="28"/>
        </w:rPr>
        <w:t xml:space="preserve">When you're living out a dream </w:t>
      </w:r>
    </w:p>
    <w:p w14:paraId="5AF1D12F" w14:textId="77777777" w:rsidR="009D2E45" w:rsidRPr="001A5B00" w:rsidRDefault="009D2E45" w:rsidP="009D2E45">
      <w:pPr>
        <w:rPr>
          <w:rFonts w:ascii="Century Gothic" w:hAnsi="Century Gothic" w:cstheme="minorHAnsi"/>
          <w:sz w:val="28"/>
          <w:szCs w:val="28"/>
        </w:rPr>
      </w:pPr>
    </w:p>
    <w:p w14:paraId="2914E9FE" w14:textId="77777777" w:rsidR="009D2E45" w:rsidRPr="001A5B00" w:rsidRDefault="009D2E45" w:rsidP="009D2E45">
      <w:pPr>
        <w:rPr>
          <w:rFonts w:ascii="Century Gothic" w:hAnsi="Century Gothic" w:cstheme="minorHAnsi"/>
          <w:sz w:val="28"/>
          <w:szCs w:val="28"/>
        </w:rPr>
      </w:pPr>
      <w:r w:rsidRPr="001A5B00">
        <w:rPr>
          <w:rFonts w:ascii="Century Gothic" w:hAnsi="Century Gothic" w:cstheme="minorHAnsi"/>
          <w:sz w:val="28"/>
          <w:szCs w:val="28"/>
        </w:rPr>
        <w:t>Everything is better when we stick together,</w:t>
      </w:r>
    </w:p>
    <w:p w14:paraId="55A55F49" w14:textId="77777777" w:rsidR="00F8502A" w:rsidRPr="001A5B00" w:rsidRDefault="009D2E45" w:rsidP="009D2E45">
      <w:pPr>
        <w:rPr>
          <w:rFonts w:ascii="Century Gothic" w:hAnsi="Century Gothic" w:cstheme="minorHAnsi"/>
          <w:sz w:val="28"/>
          <w:szCs w:val="28"/>
        </w:rPr>
      </w:pPr>
      <w:r w:rsidRPr="001A5B00">
        <w:rPr>
          <w:rFonts w:ascii="Century Gothic" w:hAnsi="Century Gothic" w:cstheme="minorHAnsi"/>
          <w:sz w:val="28"/>
          <w:szCs w:val="28"/>
        </w:rPr>
        <w:t xml:space="preserve">Side by side, you and I are </w:t>
      </w:r>
      <w:proofErr w:type="spellStart"/>
      <w:r w:rsidRPr="001A5B00">
        <w:rPr>
          <w:rFonts w:ascii="Century Gothic" w:hAnsi="Century Gothic" w:cstheme="minorHAnsi"/>
          <w:sz w:val="28"/>
          <w:szCs w:val="28"/>
        </w:rPr>
        <w:t>gonna</w:t>
      </w:r>
      <w:proofErr w:type="spellEnd"/>
      <w:r w:rsidRPr="001A5B00">
        <w:rPr>
          <w:rFonts w:ascii="Century Gothic" w:hAnsi="Century Gothic" w:cstheme="minorHAnsi"/>
          <w:sz w:val="28"/>
          <w:szCs w:val="28"/>
        </w:rPr>
        <w:t xml:space="preserve"> win forever, </w:t>
      </w:r>
    </w:p>
    <w:p w14:paraId="609C576B" w14:textId="30B61DE3" w:rsidR="009D2E45" w:rsidRPr="001A5B00" w:rsidRDefault="009D2E45" w:rsidP="009D2E45">
      <w:pPr>
        <w:rPr>
          <w:rFonts w:ascii="Century Gothic" w:hAnsi="Century Gothic" w:cstheme="minorHAnsi"/>
          <w:sz w:val="28"/>
          <w:szCs w:val="28"/>
        </w:rPr>
      </w:pPr>
      <w:r w:rsidRPr="001A5B00">
        <w:rPr>
          <w:rFonts w:ascii="Century Gothic" w:hAnsi="Century Gothic" w:cstheme="minorHAnsi"/>
          <w:sz w:val="28"/>
          <w:szCs w:val="28"/>
        </w:rPr>
        <w:t xml:space="preserve">Let's party forever </w:t>
      </w:r>
    </w:p>
    <w:p w14:paraId="704FA837" w14:textId="77777777" w:rsidR="009D2E45" w:rsidRPr="001A5B00" w:rsidRDefault="009D2E45" w:rsidP="009D2E45">
      <w:pPr>
        <w:rPr>
          <w:rFonts w:ascii="Century Gothic" w:hAnsi="Century Gothic" w:cstheme="minorHAnsi"/>
          <w:sz w:val="28"/>
          <w:szCs w:val="28"/>
        </w:rPr>
      </w:pPr>
    </w:p>
    <w:p w14:paraId="347402E5" w14:textId="77777777" w:rsidR="00F8502A" w:rsidRPr="001A5B00" w:rsidRDefault="009D2E45" w:rsidP="009D2E45">
      <w:pPr>
        <w:rPr>
          <w:rFonts w:ascii="Century Gothic" w:hAnsi="Century Gothic" w:cstheme="minorHAnsi"/>
          <w:sz w:val="28"/>
          <w:szCs w:val="28"/>
        </w:rPr>
      </w:pPr>
      <w:r w:rsidRPr="001A5B00">
        <w:rPr>
          <w:rFonts w:ascii="Century Gothic" w:hAnsi="Century Gothic" w:cstheme="minorHAnsi"/>
          <w:sz w:val="28"/>
          <w:szCs w:val="28"/>
        </w:rPr>
        <w:t xml:space="preserve">We're the same, I'm like you, </w:t>
      </w:r>
    </w:p>
    <w:p w14:paraId="539C5D5A" w14:textId="2781AA6E" w:rsidR="00F8502A" w:rsidRPr="001A5B00" w:rsidRDefault="009D2E45" w:rsidP="009D2E45">
      <w:pPr>
        <w:rPr>
          <w:rFonts w:ascii="Century Gothic" w:hAnsi="Century Gothic" w:cstheme="minorHAnsi"/>
          <w:sz w:val="28"/>
          <w:szCs w:val="28"/>
        </w:rPr>
      </w:pPr>
      <w:r w:rsidRPr="001A5B00">
        <w:rPr>
          <w:rFonts w:ascii="Century Gothic" w:hAnsi="Century Gothic" w:cstheme="minorHAnsi"/>
          <w:sz w:val="28"/>
          <w:szCs w:val="28"/>
        </w:rPr>
        <w:t xml:space="preserve">you're like me, </w:t>
      </w:r>
    </w:p>
    <w:p w14:paraId="71E3E243" w14:textId="0844D497" w:rsidR="009D2E45" w:rsidRPr="001A5B00" w:rsidRDefault="009D2E45" w:rsidP="009D2E45">
      <w:pPr>
        <w:rPr>
          <w:rFonts w:ascii="Century Gothic" w:hAnsi="Century Gothic" w:cstheme="minorHAnsi"/>
          <w:sz w:val="28"/>
          <w:szCs w:val="28"/>
        </w:rPr>
      </w:pPr>
      <w:r w:rsidRPr="001A5B00">
        <w:rPr>
          <w:rFonts w:ascii="Century Gothic" w:hAnsi="Century Gothic" w:cstheme="minorHAnsi"/>
          <w:sz w:val="28"/>
          <w:szCs w:val="28"/>
        </w:rPr>
        <w:t>We are working in harmony</w:t>
      </w:r>
    </w:p>
    <w:p w14:paraId="22CBDC63" w14:textId="77777777" w:rsidR="009D2E45" w:rsidRPr="001A5B00" w:rsidRDefault="009D2E45" w:rsidP="009D2E45">
      <w:pPr>
        <w:rPr>
          <w:rFonts w:ascii="Century Gothic" w:hAnsi="Century Gothic" w:cstheme="minorHAnsi"/>
          <w:sz w:val="28"/>
          <w:szCs w:val="28"/>
        </w:rPr>
      </w:pPr>
    </w:p>
    <w:p w14:paraId="5B585763" w14:textId="77777777" w:rsidR="009D2E45" w:rsidRPr="001A5B00" w:rsidRDefault="009D2E45" w:rsidP="009D2E45">
      <w:pPr>
        <w:rPr>
          <w:rFonts w:ascii="Century Gothic" w:hAnsi="Century Gothic" w:cstheme="minorHAnsi"/>
          <w:sz w:val="28"/>
          <w:szCs w:val="28"/>
        </w:rPr>
      </w:pPr>
      <w:r w:rsidRPr="001A5B00">
        <w:rPr>
          <w:rFonts w:ascii="Century Gothic" w:hAnsi="Century Gothic" w:cstheme="minorHAnsi"/>
          <w:sz w:val="28"/>
          <w:szCs w:val="28"/>
        </w:rPr>
        <w:t xml:space="preserve">Everything is awesome </w:t>
      </w:r>
    </w:p>
    <w:p w14:paraId="69755663" w14:textId="77777777" w:rsidR="009D2E45" w:rsidRPr="001A5B00" w:rsidRDefault="009D2E45" w:rsidP="009D2E45">
      <w:pPr>
        <w:rPr>
          <w:rFonts w:ascii="Century Gothic" w:hAnsi="Century Gothic" w:cstheme="minorHAnsi"/>
          <w:sz w:val="28"/>
          <w:szCs w:val="28"/>
        </w:rPr>
      </w:pPr>
      <w:r w:rsidRPr="001A5B00">
        <w:rPr>
          <w:rFonts w:ascii="Century Gothic" w:hAnsi="Century Gothic" w:cstheme="minorHAnsi"/>
          <w:sz w:val="28"/>
          <w:szCs w:val="28"/>
        </w:rPr>
        <w:t xml:space="preserve">Everything is cool when you're part of a team </w:t>
      </w:r>
    </w:p>
    <w:p w14:paraId="04FB3EAE" w14:textId="671D488E" w:rsidR="009D2E45" w:rsidRPr="001A5B00" w:rsidRDefault="009D2E45" w:rsidP="009D2E45">
      <w:pPr>
        <w:rPr>
          <w:rFonts w:ascii="Century Gothic" w:hAnsi="Century Gothic" w:cstheme="minorHAnsi"/>
          <w:sz w:val="28"/>
          <w:szCs w:val="28"/>
        </w:rPr>
      </w:pPr>
      <w:r w:rsidRPr="001A5B00">
        <w:rPr>
          <w:rFonts w:ascii="Century Gothic" w:hAnsi="Century Gothic" w:cstheme="minorHAnsi"/>
          <w:sz w:val="28"/>
          <w:szCs w:val="28"/>
        </w:rPr>
        <w:t xml:space="preserve">Everything is awesome When you're living out a dream </w:t>
      </w:r>
    </w:p>
    <w:p w14:paraId="5A5B4A32" w14:textId="77777777" w:rsidR="009D2E45" w:rsidRPr="001A5B00" w:rsidRDefault="009D2E45" w:rsidP="009D2E45">
      <w:pPr>
        <w:rPr>
          <w:rFonts w:ascii="Century Gothic" w:hAnsi="Century Gothic" w:cstheme="minorHAnsi"/>
          <w:sz w:val="28"/>
          <w:szCs w:val="28"/>
        </w:rPr>
      </w:pPr>
    </w:p>
    <w:p w14:paraId="048521E4" w14:textId="77777777" w:rsidR="009D2E45" w:rsidRPr="001A5B00" w:rsidRDefault="009D2E45" w:rsidP="009D2E45">
      <w:pPr>
        <w:rPr>
          <w:rFonts w:ascii="Century Gothic" w:hAnsi="Century Gothic" w:cstheme="minorHAnsi"/>
          <w:sz w:val="28"/>
          <w:szCs w:val="28"/>
        </w:rPr>
      </w:pPr>
      <w:r w:rsidRPr="001A5B00">
        <w:rPr>
          <w:rFonts w:ascii="Century Gothic" w:hAnsi="Century Gothic" w:cstheme="minorHAnsi"/>
          <w:sz w:val="28"/>
          <w:szCs w:val="28"/>
        </w:rPr>
        <w:t xml:space="preserve">Woo! Three, two, one, go! </w:t>
      </w:r>
    </w:p>
    <w:p w14:paraId="663EC243" w14:textId="77777777" w:rsidR="009D2E45" w:rsidRPr="001A5B00" w:rsidRDefault="009D2E45" w:rsidP="009D2E45">
      <w:pPr>
        <w:rPr>
          <w:rFonts w:ascii="Century Gothic" w:hAnsi="Century Gothic" w:cstheme="minorHAnsi"/>
          <w:sz w:val="28"/>
          <w:szCs w:val="28"/>
        </w:rPr>
      </w:pPr>
    </w:p>
    <w:p w14:paraId="466892B8" w14:textId="77777777" w:rsidR="009D2E45" w:rsidRPr="001A5B00" w:rsidRDefault="009D2E45" w:rsidP="009D2E45">
      <w:pPr>
        <w:rPr>
          <w:rFonts w:ascii="Century Gothic" w:hAnsi="Century Gothic" w:cstheme="minorHAnsi"/>
          <w:sz w:val="28"/>
          <w:szCs w:val="28"/>
        </w:rPr>
      </w:pPr>
      <w:r w:rsidRPr="001A5B00">
        <w:rPr>
          <w:rFonts w:ascii="Century Gothic" w:hAnsi="Century Gothic" w:cstheme="minorHAnsi"/>
          <w:sz w:val="28"/>
          <w:szCs w:val="28"/>
        </w:rPr>
        <w:t xml:space="preserve">Everything is better when we stick together. </w:t>
      </w:r>
    </w:p>
    <w:p w14:paraId="29093B8B" w14:textId="77777777" w:rsidR="009D2E45" w:rsidRPr="001A5B00" w:rsidRDefault="009D2E45" w:rsidP="009D2E45">
      <w:pPr>
        <w:rPr>
          <w:rFonts w:ascii="Century Gothic" w:hAnsi="Century Gothic" w:cstheme="minorHAnsi"/>
          <w:sz w:val="28"/>
          <w:szCs w:val="28"/>
        </w:rPr>
      </w:pPr>
      <w:r w:rsidRPr="001A5B00">
        <w:rPr>
          <w:rFonts w:ascii="Century Gothic" w:hAnsi="Century Gothic" w:cstheme="minorHAnsi"/>
          <w:sz w:val="28"/>
          <w:szCs w:val="28"/>
        </w:rPr>
        <w:t xml:space="preserve">Side by side, you and I are </w:t>
      </w:r>
      <w:proofErr w:type="spellStart"/>
      <w:r w:rsidRPr="001A5B00">
        <w:rPr>
          <w:rFonts w:ascii="Century Gothic" w:hAnsi="Century Gothic" w:cstheme="minorHAnsi"/>
          <w:sz w:val="28"/>
          <w:szCs w:val="28"/>
        </w:rPr>
        <w:t>gonna</w:t>
      </w:r>
      <w:proofErr w:type="spellEnd"/>
      <w:r w:rsidRPr="001A5B00">
        <w:rPr>
          <w:rFonts w:ascii="Century Gothic" w:hAnsi="Century Gothic" w:cstheme="minorHAnsi"/>
          <w:sz w:val="28"/>
          <w:szCs w:val="28"/>
        </w:rPr>
        <w:t xml:space="preserve"> win forever</w:t>
      </w:r>
    </w:p>
    <w:p w14:paraId="0071A687" w14:textId="230E31BB" w:rsidR="009D2E45" w:rsidRPr="001A5B00" w:rsidRDefault="009D2E45" w:rsidP="009D2E45">
      <w:pPr>
        <w:rPr>
          <w:rFonts w:ascii="Century Gothic" w:hAnsi="Century Gothic" w:cstheme="minorHAnsi"/>
          <w:sz w:val="28"/>
          <w:szCs w:val="28"/>
        </w:rPr>
      </w:pPr>
      <w:r w:rsidRPr="001A5B00">
        <w:rPr>
          <w:rFonts w:ascii="Century Gothic" w:hAnsi="Century Gothic" w:cstheme="minorHAnsi"/>
          <w:sz w:val="28"/>
          <w:szCs w:val="28"/>
        </w:rPr>
        <w:t xml:space="preserve">Let's party forever </w:t>
      </w:r>
    </w:p>
    <w:p w14:paraId="4EC32E56" w14:textId="77777777" w:rsidR="00F8502A" w:rsidRPr="001A5B00" w:rsidRDefault="009D2E45" w:rsidP="009D2E45">
      <w:pPr>
        <w:rPr>
          <w:rFonts w:ascii="Century Gothic" w:hAnsi="Century Gothic" w:cstheme="minorHAnsi"/>
          <w:sz w:val="28"/>
          <w:szCs w:val="28"/>
        </w:rPr>
      </w:pPr>
      <w:r w:rsidRPr="001A5B00">
        <w:rPr>
          <w:rFonts w:ascii="Century Gothic" w:hAnsi="Century Gothic" w:cstheme="minorHAnsi"/>
          <w:sz w:val="28"/>
          <w:szCs w:val="28"/>
        </w:rPr>
        <w:t xml:space="preserve">We're the same, </w:t>
      </w:r>
    </w:p>
    <w:p w14:paraId="174FBD8C" w14:textId="619FE93A" w:rsidR="009D2E45" w:rsidRPr="001A5B00" w:rsidRDefault="009D2E45" w:rsidP="009D2E45">
      <w:pPr>
        <w:rPr>
          <w:rFonts w:ascii="Century Gothic" w:hAnsi="Century Gothic" w:cstheme="minorHAnsi"/>
          <w:sz w:val="28"/>
          <w:szCs w:val="28"/>
        </w:rPr>
      </w:pPr>
      <w:r w:rsidRPr="001A5B00">
        <w:rPr>
          <w:rFonts w:ascii="Century Gothic" w:hAnsi="Century Gothic" w:cstheme="minorHAnsi"/>
          <w:sz w:val="28"/>
          <w:szCs w:val="28"/>
        </w:rPr>
        <w:t xml:space="preserve">I'm like you, you're like me </w:t>
      </w:r>
    </w:p>
    <w:p w14:paraId="2930E32B" w14:textId="77777777" w:rsidR="009D2E45" w:rsidRPr="001A5B00" w:rsidRDefault="009D2E45" w:rsidP="009D2E45">
      <w:pPr>
        <w:rPr>
          <w:rFonts w:ascii="Century Gothic" w:hAnsi="Century Gothic" w:cstheme="minorHAnsi"/>
          <w:sz w:val="28"/>
          <w:szCs w:val="28"/>
        </w:rPr>
      </w:pPr>
      <w:r w:rsidRPr="001A5B00">
        <w:rPr>
          <w:rFonts w:ascii="Century Gothic" w:hAnsi="Century Gothic" w:cstheme="minorHAnsi"/>
          <w:sz w:val="28"/>
          <w:szCs w:val="28"/>
        </w:rPr>
        <w:t xml:space="preserve">We are working in harmony </w:t>
      </w:r>
    </w:p>
    <w:p w14:paraId="19338671" w14:textId="2CD687EA" w:rsidR="009D2E45" w:rsidRPr="001A5B00" w:rsidRDefault="009D2E45" w:rsidP="009D2E45">
      <w:pPr>
        <w:rPr>
          <w:rFonts w:ascii="Century Gothic" w:hAnsi="Century Gothic" w:cstheme="minorHAnsi"/>
          <w:sz w:val="28"/>
          <w:szCs w:val="28"/>
        </w:rPr>
      </w:pPr>
    </w:p>
    <w:p w14:paraId="0784801D" w14:textId="77777777" w:rsidR="00F8502A" w:rsidRPr="001A5B00" w:rsidRDefault="009D2E45" w:rsidP="009D2E45">
      <w:pPr>
        <w:rPr>
          <w:rFonts w:ascii="Century Gothic" w:hAnsi="Century Gothic" w:cstheme="minorHAnsi"/>
          <w:sz w:val="28"/>
          <w:szCs w:val="28"/>
        </w:rPr>
      </w:pPr>
      <w:r w:rsidRPr="001A5B00">
        <w:rPr>
          <w:rFonts w:ascii="Century Gothic" w:eastAsia="Times New Roman" w:hAnsi="Century Gothic" w:cstheme="minorHAnsi"/>
          <w:noProof/>
          <w:color w:val="000000"/>
          <w:kern w:val="0"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4AE4069A" wp14:editId="6B84810F">
            <wp:simplePos x="0" y="0"/>
            <wp:positionH relativeFrom="margin">
              <wp:align>right</wp:align>
            </wp:positionH>
            <wp:positionV relativeFrom="paragraph">
              <wp:posOffset>697865</wp:posOffset>
            </wp:positionV>
            <wp:extent cx="996315" cy="716280"/>
            <wp:effectExtent l="0" t="0" r="0" b="7620"/>
            <wp:wrapSquare wrapText="bothSides"/>
            <wp:docPr id="404867001" name="Picture 1" descr="A black and white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867001" name="Picture 1" descr="A black and white logo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6315" cy="716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A5B00">
        <w:rPr>
          <w:rFonts w:ascii="Century Gothic" w:hAnsi="Century Gothic" w:cstheme="minorHAnsi"/>
          <w:sz w:val="28"/>
          <w:szCs w:val="28"/>
        </w:rPr>
        <w:t xml:space="preserve">Everything is awesome </w:t>
      </w:r>
    </w:p>
    <w:p w14:paraId="3463802C" w14:textId="77777777" w:rsidR="00F8502A" w:rsidRPr="001A5B00" w:rsidRDefault="009D2E45" w:rsidP="009D2E45">
      <w:pPr>
        <w:rPr>
          <w:rFonts w:ascii="Century Gothic" w:hAnsi="Century Gothic" w:cstheme="minorHAnsi"/>
          <w:sz w:val="28"/>
          <w:szCs w:val="28"/>
        </w:rPr>
      </w:pPr>
      <w:r w:rsidRPr="001A5B00">
        <w:rPr>
          <w:rFonts w:ascii="Century Gothic" w:hAnsi="Century Gothic" w:cstheme="minorHAnsi"/>
          <w:sz w:val="28"/>
          <w:szCs w:val="28"/>
        </w:rPr>
        <w:t xml:space="preserve">Everything is cool when you're part of a team, </w:t>
      </w:r>
    </w:p>
    <w:p w14:paraId="6B294E41" w14:textId="77777777" w:rsidR="00F8502A" w:rsidRPr="001A5B00" w:rsidRDefault="009D2E45" w:rsidP="009D2E45">
      <w:pPr>
        <w:rPr>
          <w:rFonts w:ascii="Century Gothic" w:hAnsi="Century Gothic" w:cstheme="minorHAnsi"/>
          <w:sz w:val="28"/>
          <w:szCs w:val="28"/>
        </w:rPr>
      </w:pPr>
      <w:r w:rsidRPr="001A5B00">
        <w:rPr>
          <w:rFonts w:ascii="Century Gothic" w:hAnsi="Century Gothic" w:cstheme="minorHAnsi"/>
          <w:sz w:val="28"/>
          <w:szCs w:val="28"/>
        </w:rPr>
        <w:t xml:space="preserve">Everything is awesome </w:t>
      </w:r>
    </w:p>
    <w:p w14:paraId="27956541" w14:textId="6838EEAD" w:rsidR="009D2E45" w:rsidRPr="001A5B00" w:rsidRDefault="009D2E45" w:rsidP="009D2E45">
      <w:pPr>
        <w:rPr>
          <w:rFonts w:ascii="Century Gothic" w:hAnsi="Century Gothic" w:cstheme="minorHAnsi"/>
          <w:sz w:val="28"/>
          <w:szCs w:val="28"/>
        </w:rPr>
      </w:pPr>
      <w:r w:rsidRPr="001A5B00">
        <w:rPr>
          <w:rFonts w:ascii="Century Gothic" w:hAnsi="Century Gothic" w:cstheme="minorHAnsi"/>
          <w:sz w:val="28"/>
          <w:szCs w:val="28"/>
        </w:rPr>
        <w:t xml:space="preserve">When you're living out a dream </w:t>
      </w:r>
    </w:p>
    <w:p w14:paraId="1F5D4032" w14:textId="41FE598E" w:rsidR="009D2E45" w:rsidRPr="001A5B00" w:rsidRDefault="009D2E45" w:rsidP="009D2E45">
      <w:pPr>
        <w:rPr>
          <w:rFonts w:ascii="Century Gothic" w:hAnsi="Century Gothic" w:cstheme="minorHAnsi"/>
          <w:sz w:val="28"/>
          <w:szCs w:val="28"/>
        </w:rPr>
      </w:pPr>
      <w:r w:rsidRPr="001A5B00">
        <w:rPr>
          <w:rFonts w:ascii="Century Gothic" w:hAnsi="Century Gothic" w:cstheme="minorHAnsi"/>
          <w:sz w:val="28"/>
          <w:szCs w:val="28"/>
        </w:rPr>
        <w:t>Blue skies, bouncy springs</w:t>
      </w:r>
    </w:p>
    <w:p w14:paraId="4FCC7309" w14:textId="77777777" w:rsidR="009D2E45" w:rsidRPr="001A5B00" w:rsidRDefault="009D2E45" w:rsidP="009D2E45">
      <w:pPr>
        <w:rPr>
          <w:rFonts w:ascii="Century Gothic" w:hAnsi="Century Gothic" w:cstheme="minorHAnsi"/>
          <w:sz w:val="28"/>
          <w:szCs w:val="28"/>
        </w:rPr>
      </w:pPr>
      <w:r w:rsidRPr="001A5B00">
        <w:rPr>
          <w:rFonts w:ascii="Century Gothic" w:hAnsi="Century Gothic" w:cstheme="minorHAnsi"/>
          <w:sz w:val="28"/>
          <w:szCs w:val="28"/>
        </w:rPr>
        <w:t xml:space="preserve">We just named two awesome things A Nobel Prize, a piece of string </w:t>
      </w:r>
    </w:p>
    <w:p w14:paraId="71C583FE" w14:textId="77777777" w:rsidR="009D2E45" w:rsidRPr="001A5B00" w:rsidRDefault="009D2E45" w:rsidP="009D2E45">
      <w:pPr>
        <w:rPr>
          <w:rFonts w:ascii="Century Gothic" w:hAnsi="Century Gothic" w:cstheme="minorHAnsi"/>
          <w:sz w:val="28"/>
          <w:szCs w:val="28"/>
        </w:rPr>
      </w:pPr>
      <w:r w:rsidRPr="001A5B00">
        <w:rPr>
          <w:rFonts w:ascii="Century Gothic" w:hAnsi="Century Gothic" w:cstheme="minorHAnsi"/>
          <w:sz w:val="28"/>
          <w:szCs w:val="28"/>
        </w:rPr>
        <w:t xml:space="preserve">You know what's awesome? Everything! </w:t>
      </w:r>
    </w:p>
    <w:p w14:paraId="74C83A33" w14:textId="77777777" w:rsidR="009D2E45" w:rsidRPr="001A5B00" w:rsidRDefault="009D2E45" w:rsidP="009D2E45">
      <w:pPr>
        <w:rPr>
          <w:rFonts w:ascii="Century Gothic" w:hAnsi="Century Gothic" w:cstheme="minorHAnsi"/>
          <w:sz w:val="28"/>
          <w:szCs w:val="28"/>
        </w:rPr>
      </w:pPr>
    </w:p>
    <w:p w14:paraId="4CDF8C0E" w14:textId="77777777" w:rsidR="009D2E45" w:rsidRPr="001A5B00" w:rsidRDefault="009D2E45" w:rsidP="009D2E45">
      <w:pPr>
        <w:rPr>
          <w:rFonts w:ascii="Century Gothic" w:hAnsi="Century Gothic" w:cstheme="minorHAnsi"/>
          <w:sz w:val="28"/>
          <w:szCs w:val="28"/>
        </w:rPr>
      </w:pPr>
      <w:r w:rsidRPr="001A5B00">
        <w:rPr>
          <w:rFonts w:ascii="Century Gothic" w:hAnsi="Century Gothic" w:cstheme="minorHAnsi"/>
          <w:sz w:val="28"/>
          <w:szCs w:val="28"/>
        </w:rPr>
        <w:t xml:space="preserve">Dogs with fleas, allergies </w:t>
      </w:r>
    </w:p>
    <w:p w14:paraId="031D383F" w14:textId="77777777" w:rsidR="009D2E45" w:rsidRPr="001A5B00" w:rsidRDefault="009D2E45" w:rsidP="009D2E45">
      <w:pPr>
        <w:rPr>
          <w:rFonts w:ascii="Century Gothic" w:hAnsi="Century Gothic" w:cstheme="minorHAnsi"/>
          <w:sz w:val="28"/>
          <w:szCs w:val="28"/>
        </w:rPr>
      </w:pPr>
      <w:r w:rsidRPr="001A5B00">
        <w:rPr>
          <w:rFonts w:ascii="Century Gothic" w:hAnsi="Century Gothic" w:cstheme="minorHAnsi"/>
          <w:sz w:val="28"/>
          <w:szCs w:val="28"/>
        </w:rPr>
        <w:t xml:space="preserve">A book of Greek antiquities </w:t>
      </w:r>
    </w:p>
    <w:p w14:paraId="0670BCDA" w14:textId="77777777" w:rsidR="009D2E45" w:rsidRPr="001A5B00" w:rsidRDefault="009D2E45" w:rsidP="009D2E45">
      <w:pPr>
        <w:rPr>
          <w:rFonts w:ascii="Century Gothic" w:hAnsi="Century Gothic" w:cstheme="minorHAnsi"/>
          <w:sz w:val="28"/>
          <w:szCs w:val="28"/>
        </w:rPr>
      </w:pPr>
      <w:r w:rsidRPr="001A5B00">
        <w:rPr>
          <w:rFonts w:ascii="Century Gothic" w:hAnsi="Century Gothic" w:cstheme="minorHAnsi"/>
          <w:sz w:val="28"/>
          <w:szCs w:val="28"/>
        </w:rPr>
        <w:t>Brand new pants, a very old vest Awesome items are the best</w:t>
      </w:r>
    </w:p>
    <w:p w14:paraId="46078196" w14:textId="77777777" w:rsidR="009D2E45" w:rsidRPr="001A5B00" w:rsidRDefault="009D2E45" w:rsidP="009D2E45">
      <w:pPr>
        <w:rPr>
          <w:rFonts w:ascii="Century Gothic" w:hAnsi="Century Gothic" w:cstheme="minorHAnsi"/>
          <w:sz w:val="28"/>
          <w:szCs w:val="28"/>
        </w:rPr>
      </w:pPr>
    </w:p>
    <w:p w14:paraId="781B777B" w14:textId="06353351" w:rsidR="009D2E45" w:rsidRPr="001A5B00" w:rsidRDefault="009D2E45" w:rsidP="009D2E45">
      <w:pPr>
        <w:rPr>
          <w:rFonts w:ascii="Century Gothic" w:hAnsi="Century Gothic" w:cstheme="minorHAnsi"/>
          <w:sz w:val="28"/>
          <w:szCs w:val="28"/>
        </w:rPr>
      </w:pPr>
      <w:r w:rsidRPr="001A5B00">
        <w:rPr>
          <w:rFonts w:ascii="Century Gothic" w:hAnsi="Century Gothic" w:cstheme="minorHAnsi"/>
          <w:sz w:val="28"/>
          <w:szCs w:val="28"/>
        </w:rPr>
        <w:t xml:space="preserve">STAFF: Trees, frogs, clogs, </w:t>
      </w:r>
    </w:p>
    <w:p w14:paraId="7E72EE89" w14:textId="77777777" w:rsidR="009D2E45" w:rsidRPr="001A5B00" w:rsidRDefault="009D2E45" w:rsidP="009D2E45">
      <w:pPr>
        <w:rPr>
          <w:rFonts w:ascii="Century Gothic" w:hAnsi="Century Gothic" w:cstheme="minorHAnsi"/>
          <w:sz w:val="28"/>
          <w:szCs w:val="28"/>
        </w:rPr>
      </w:pPr>
      <w:r w:rsidRPr="001A5B00">
        <w:rPr>
          <w:rFonts w:ascii="Century Gothic" w:hAnsi="Century Gothic" w:cstheme="minorHAnsi"/>
          <w:sz w:val="28"/>
          <w:szCs w:val="28"/>
        </w:rPr>
        <w:t xml:space="preserve">CAMPERS: they're awesome </w:t>
      </w:r>
    </w:p>
    <w:p w14:paraId="224F02CC" w14:textId="77777777" w:rsidR="009D2E45" w:rsidRPr="001A5B00" w:rsidRDefault="009D2E45" w:rsidP="009D2E45">
      <w:pPr>
        <w:rPr>
          <w:rFonts w:ascii="Century Gothic" w:hAnsi="Century Gothic" w:cstheme="minorHAnsi"/>
          <w:sz w:val="28"/>
          <w:szCs w:val="28"/>
        </w:rPr>
      </w:pPr>
      <w:r w:rsidRPr="001A5B00">
        <w:rPr>
          <w:rFonts w:ascii="Century Gothic" w:hAnsi="Century Gothic" w:cstheme="minorHAnsi"/>
          <w:sz w:val="28"/>
          <w:szCs w:val="28"/>
        </w:rPr>
        <w:t xml:space="preserve">STAFF: Rocks, clocks, and socks, CAMPERS: they're awesome </w:t>
      </w:r>
    </w:p>
    <w:p w14:paraId="2C53645C" w14:textId="77777777" w:rsidR="009D2E45" w:rsidRPr="001A5B00" w:rsidRDefault="009D2E45" w:rsidP="009D2E45">
      <w:pPr>
        <w:rPr>
          <w:rFonts w:ascii="Century Gothic" w:hAnsi="Century Gothic" w:cstheme="minorHAnsi"/>
          <w:sz w:val="28"/>
          <w:szCs w:val="28"/>
        </w:rPr>
      </w:pPr>
      <w:r w:rsidRPr="001A5B00">
        <w:rPr>
          <w:rFonts w:ascii="Century Gothic" w:hAnsi="Century Gothic" w:cstheme="minorHAnsi"/>
          <w:sz w:val="28"/>
          <w:szCs w:val="28"/>
        </w:rPr>
        <w:t xml:space="preserve">STAFF: Figs, and jigs, and twigs, CAMPERS: that's awesome </w:t>
      </w:r>
    </w:p>
    <w:p w14:paraId="09669B93" w14:textId="163DE176" w:rsidR="009D2E45" w:rsidRPr="001A5B00" w:rsidRDefault="009D2E45" w:rsidP="009D2E45">
      <w:pPr>
        <w:rPr>
          <w:rFonts w:ascii="Century Gothic" w:hAnsi="Century Gothic" w:cstheme="minorHAnsi"/>
          <w:sz w:val="28"/>
          <w:szCs w:val="28"/>
        </w:rPr>
      </w:pPr>
      <w:r w:rsidRPr="001A5B00">
        <w:rPr>
          <w:rFonts w:ascii="Century Gothic" w:hAnsi="Century Gothic" w:cstheme="minorHAnsi"/>
          <w:sz w:val="28"/>
          <w:szCs w:val="28"/>
        </w:rPr>
        <w:t>Everything you see or think or say is awesome</w:t>
      </w:r>
    </w:p>
    <w:p w14:paraId="587102EB" w14:textId="25FB6BC0" w:rsidR="00144537" w:rsidRPr="00F8502A" w:rsidRDefault="00144537" w:rsidP="00FD4A8A">
      <w:pPr>
        <w:rPr>
          <w:rFonts w:ascii="Gotham Book" w:hAnsi="Gotham Book" w:cstheme="minorHAnsi"/>
          <w:sz w:val="28"/>
          <w:szCs w:val="28"/>
        </w:rPr>
      </w:pPr>
    </w:p>
    <w:sectPr w:rsidR="00144537" w:rsidRPr="00F8502A" w:rsidSect="00794F46">
      <w:type w:val="continuous"/>
      <w:pgSz w:w="12240" w:h="15840"/>
      <w:pgMar w:top="720" w:right="720" w:bottom="720" w:left="720" w:header="708" w:footer="708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Gotham Book">
    <w:altName w:val="Calibri"/>
    <w:panose1 w:val="020B0604020202020204"/>
    <w:charset w:val="00"/>
    <w:family w:val="auto"/>
    <w:notTrueType/>
    <w:pitch w:val="variable"/>
    <w:sig w:usb0="00000003" w:usb1="00000000" w:usb2="00000000" w:usb3="00000000" w:csb0="0000000B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W0NDI3NzQyNjM3MTRW0lEKTi0uzszPAykwqgUAWFeDSSwAAAA="/>
  </w:docVars>
  <w:rsids>
    <w:rsidRoot w:val="00144537"/>
    <w:rsid w:val="00144537"/>
    <w:rsid w:val="001A5B00"/>
    <w:rsid w:val="002314DE"/>
    <w:rsid w:val="003218B9"/>
    <w:rsid w:val="003B4187"/>
    <w:rsid w:val="004A2E2B"/>
    <w:rsid w:val="00602B20"/>
    <w:rsid w:val="006C0D3B"/>
    <w:rsid w:val="006E06C0"/>
    <w:rsid w:val="007738F3"/>
    <w:rsid w:val="00794F46"/>
    <w:rsid w:val="008863B5"/>
    <w:rsid w:val="00957B08"/>
    <w:rsid w:val="00965EE9"/>
    <w:rsid w:val="009D2E45"/>
    <w:rsid w:val="00A56364"/>
    <w:rsid w:val="00C040F7"/>
    <w:rsid w:val="00EF2CA6"/>
    <w:rsid w:val="00F8502A"/>
    <w:rsid w:val="00F95E62"/>
    <w:rsid w:val="00FD4A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DA97959"/>
  <w15:chartTrackingRefBased/>
  <w15:docId w15:val="{F3D17C28-85A6-9F4F-AF98-903B54C3CA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CA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232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68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76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48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875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27276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09511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37556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915035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04841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927712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857867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998594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21154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517042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34837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59633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782715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73010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150914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247133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230070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805614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748176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865819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046489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601604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700760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593782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462219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681246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73012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95229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12163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750299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66672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91658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94607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45373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250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652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22114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45099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9584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0983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5372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443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4282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439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61354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8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14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08683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629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432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8094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5714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4515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9625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316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01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55355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3004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1219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0431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94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4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 2013 - 2022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94</Words>
  <Characters>110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n Poirier</dc:creator>
  <cp:keywords/>
  <dc:description/>
  <cp:lastModifiedBy>Lauran Poirier</cp:lastModifiedBy>
  <cp:revision>3</cp:revision>
  <cp:lastPrinted>2024-06-12T19:42:00Z</cp:lastPrinted>
  <dcterms:created xsi:type="dcterms:W3CDTF">2024-07-15T00:39:00Z</dcterms:created>
  <dcterms:modified xsi:type="dcterms:W3CDTF">2024-10-03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f870fc457ccac1dcef2a5059083bd5e89e7097c1190a908d26c1e576515fe25</vt:lpwstr>
  </property>
</Properties>
</file>